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D2C2C1D" w14:textId="7F4994C3" w:rsidR="00EF667F" w:rsidRPr="00E96E62" w:rsidRDefault="00E96E62" w:rsidP="00E96E62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E96E62">
        <w:rPr>
          <w:rFonts w:ascii="Times New Roman" w:hAnsi="Times New Roman" w:cs="Times New Roman"/>
          <w:b/>
          <w:bCs/>
          <w:sz w:val="32"/>
          <w:szCs w:val="32"/>
        </w:rPr>
        <w:t>CDS3006 - Data analysis and visualization</w:t>
      </w:r>
    </w:p>
    <w:p w14:paraId="14E5D39A" w14:textId="6DD3C77A" w:rsidR="00E96E62" w:rsidRDefault="00E96E62" w:rsidP="00E96E62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E96E62">
        <w:rPr>
          <w:rFonts w:ascii="Times New Roman" w:hAnsi="Times New Roman" w:cs="Times New Roman"/>
          <w:b/>
          <w:bCs/>
          <w:sz w:val="32"/>
          <w:szCs w:val="32"/>
        </w:rPr>
        <w:t xml:space="preserve">Lab Program </w:t>
      </w:r>
      <w:r w:rsidR="00726A2E">
        <w:rPr>
          <w:rFonts w:ascii="Times New Roman" w:hAnsi="Times New Roman" w:cs="Times New Roman"/>
          <w:b/>
          <w:bCs/>
          <w:sz w:val="32"/>
          <w:szCs w:val="32"/>
        </w:rPr>
        <w:t>5</w:t>
      </w:r>
    </w:p>
    <w:p w14:paraId="09E1EDD4" w14:textId="1B97AEDD" w:rsidR="00376BED" w:rsidRPr="006F4B20" w:rsidRDefault="00726A2E" w:rsidP="006F265E">
      <w:pPr>
        <w:pStyle w:val="ListParagraph"/>
        <w:numPr>
          <w:ilvl w:val="0"/>
          <w:numId w:val="1"/>
        </w:numPr>
        <w:ind w:left="0" w:firstLine="0"/>
        <w:rPr>
          <w:rFonts w:ascii="Times New Roman" w:hAnsi="Times New Roman" w:cs="Times New Roman"/>
          <w:sz w:val="24"/>
          <w:szCs w:val="24"/>
        </w:rPr>
      </w:pPr>
      <w:r>
        <w:t>Establish the relationship between two variables of a data set using scatter plot on Tableau</w:t>
      </w:r>
    </w:p>
    <w:p w14:paraId="3B5C06C1" w14:textId="77777777" w:rsidR="00E63175" w:rsidRPr="006F4B20" w:rsidRDefault="00E63175" w:rsidP="00E63175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60D0D7C6" w14:textId="482CF9CD" w:rsidR="006F4B20" w:rsidRDefault="00D76B8F" w:rsidP="006F4B20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 the</w:t>
      </w:r>
      <w:r w:rsidR="00726A2E">
        <w:rPr>
          <w:rFonts w:ascii="Times New Roman" w:hAnsi="Times New Roman" w:cs="Times New Roman"/>
          <w:sz w:val="24"/>
          <w:szCs w:val="24"/>
        </w:rPr>
        <w:t xml:space="preserve"> insurance dataset and establish the relationship between BMI and charges</w:t>
      </w:r>
      <w:r>
        <w:rPr>
          <w:rFonts w:ascii="Times New Roman" w:hAnsi="Times New Roman" w:cs="Times New Roman"/>
          <w:sz w:val="24"/>
          <w:szCs w:val="24"/>
        </w:rPr>
        <w:t>.</w:t>
      </w:r>
      <w:r w:rsidR="00726A2E">
        <w:rPr>
          <w:rFonts w:ascii="Times New Roman" w:hAnsi="Times New Roman" w:cs="Times New Roman"/>
          <w:sz w:val="24"/>
          <w:szCs w:val="24"/>
        </w:rPr>
        <w:t xml:space="preserve"> Apply smoker and sex dimension in colour to see the difference. </w:t>
      </w:r>
    </w:p>
    <w:p w14:paraId="79C7681B" w14:textId="78C3D54D" w:rsidR="00290276" w:rsidRDefault="00290276" w:rsidP="00290276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0BDAEB1B" w14:textId="1F249E74" w:rsidR="00290276" w:rsidRDefault="00290276" w:rsidP="00290276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IN"/>
        </w:rPr>
        <w:drawing>
          <wp:inline distT="0" distB="0" distL="0" distR="0" wp14:anchorId="64867F0E" wp14:editId="58122E7B">
            <wp:extent cx="5731510" cy="322389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atter plot lp5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DF8AD3" w14:textId="4CDDB3D1" w:rsidR="00E42BB3" w:rsidRDefault="00E42BB3" w:rsidP="00290276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704839BB" w14:textId="343D5467" w:rsidR="00E42BB3" w:rsidRDefault="00E42BB3" w:rsidP="00290276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ing scatter plot on charge vs BMI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 xml:space="preserve"> for smoker analysis :</w:t>
      </w:r>
    </w:p>
    <w:p w14:paraId="71C98C67" w14:textId="481ABAC7" w:rsidR="00E42BB3" w:rsidRDefault="00E42BB3" w:rsidP="00E42BB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lue plots are </w:t>
      </w:r>
      <w:proofErr w:type="spellStart"/>
      <w:r>
        <w:rPr>
          <w:rFonts w:ascii="Times New Roman" w:hAnsi="Times New Roman" w:cs="Times New Roman"/>
          <w:sz w:val="24"/>
          <w:szCs w:val="24"/>
        </w:rPr>
        <w:t>non smokers</w:t>
      </w:r>
      <w:proofErr w:type="spellEnd"/>
    </w:p>
    <w:p w14:paraId="447C2FAC" w14:textId="4650FC8D" w:rsidR="00E42BB3" w:rsidRDefault="00E42BB3" w:rsidP="00E42BB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range plots are smokers </w:t>
      </w:r>
    </w:p>
    <w:p w14:paraId="2BF5796D" w14:textId="543DD4D1" w:rsidR="00E42BB3" w:rsidRDefault="00E42BB3" w:rsidP="00E42BB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plot shows that the persons with high BMI and has smokes his insurance charges high when compared to </w:t>
      </w:r>
      <w:proofErr w:type="spellStart"/>
      <w:r>
        <w:rPr>
          <w:rFonts w:ascii="Times New Roman" w:hAnsi="Times New Roman" w:cs="Times New Roman"/>
          <w:sz w:val="24"/>
          <w:szCs w:val="24"/>
        </w:rPr>
        <w:t>non smoker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with high BMI</w:t>
      </w:r>
    </w:p>
    <w:p w14:paraId="21EE45A0" w14:textId="13CB4215" w:rsidR="00E42BB3" w:rsidRDefault="00E42BB3" w:rsidP="00E42BB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IN"/>
        </w:rPr>
        <w:lastRenderedPageBreak/>
        <w:drawing>
          <wp:inline distT="0" distB="0" distL="0" distR="0" wp14:anchorId="60BE9908" wp14:editId="3AB02D6B">
            <wp:extent cx="5731510" cy="322389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atter plot lp5 (2)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B2DBCB" w14:textId="2290EF54" w:rsidR="00E42BB3" w:rsidRDefault="00E42BB3" w:rsidP="00E42BB3">
      <w:pPr>
        <w:rPr>
          <w:rFonts w:ascii="Times New Roman" w:hAnsi="Times New Roman" w:cs="Times New Roman"/>
          <w:sz w:val="24"/>
          <w:szCs w:val="24"/>
        </w:rPr>
      </w:pPr>
    </w:p>
    <w:p w14:paraId="4251689E" w14:textId="371D9C47" w:rsidR="00E42BB3" w:rsidRDefault="00E42BB3" w:rsidP="00E42BB3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sing scatter </w:t>
      </w:r>
      <w:r>
        <w:rPr>
          <w:rFonts w:ascii="Times New Roman" w:hAnsi="Times New Roman" w:cs="Times New Roman"/>
          <w:sz w:val="24"/>
          <w:szCs w:val="24"/>
        </w:rPr>
        <w:t>plot on charge vs BMI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based on the gender </w:t>
      </w:r>
      <w:proofErr w:type="gramStart"/>
      <w:r>
        <w:rPr>
          <w:rFonts w:ascii="Times New Roman" w:hAnsi="Times New Roman" w:cs="Times New Roman"/>
          <w:sz w:val="24"/>
          <w:szCs w:val="24"/>
        </w:rPr>
        <w:t>analysis :</w:t>
      </w:r>
      <w:proofErr w:type="gramEnd"/>
    </w:p>
    <w:p w14:paraId="48275921" w14:textId="56AF554A" w:rsidR="00E42BB3" w:rsidRDefault="00E42BB3" w:rsidP="00E42BB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lue plots are </w:t>
      </w:r>
      <w:r>
        <w:rPr>
          <w:rFonts w:ascii="Times New Roman" w:hAnsi="Times New Roman" w:cs="Times New Roman"/>
          <w:sz w:val="24"/>
          <w:szCs w:val="24"/>
        </w:rPr>
        <w:t>Female</w:t>
      </w:r>
    </w:p>
    <w:p w14:paraId="2D3A2A8E" w14:textId="65E3AE7D" w:rsidR="00E42BB3" w:rsidRDefault="00E42BB3" w:rsidP="00E42BB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range </w:t>
      </w:r>
      <w:r>
        <w:rPr>
          <w:rFonts w:ascii="Times New Roman" w:hAnsi="Times New Roman" w:cs="Times New Roman"/>
          <w:sz w:val="24"/>
          <w:szCs w:val="24"/>
        </w:rPr>
        <w:t>plots are Mal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AA9DC68" w14:textId="17DEA980" w:rsidR="00E42BB3" w:rsidRDefault="00E42BB3" w:rsidP="00E42BB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linear line says that males with high BMI is charged high insurance when compared to females with high BMI.</w:t>
      </w:r>
    </w:p>
    <w:p w14:paraId="54194C98" w14:textId="77777777" w:rsidR="00E42BB3" w:rsidRPr="00E42BB3" w:rsidRDefault="00E42BB3" w:rsidP="00E42BB3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sectPr w:rsidR="00E42BB3" w:rsidRPr="00E42BB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A0471A"/>
    <w:multiLevelType w:val="multilevel"/>
    <w:tmpl w:val="D57C7C16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b w:val="0"/>
        <w:sz w:val="22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" w15:restartNumberingAfterBreak="0">
    <w:nsid w:val="5C1B4553"/>
    <w:multiLevelType w:val="hybridMultilevel"/>
    <w:tmpl w:val="96F6D2D8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0sDA0NTKwNDIyMLRQ0lEKTi0uzszPAykwqQUAzVO/ASwAAAA="/>
  </w:docVars>
  <w:rsids>
    <w:rsidRoot w:val="001C0750"/>
    <w:rsid w:val="0019732D"/>
    <w:rsid w:val="001C0750"/>
    <w:rsid w:val="001D7107"/>
    <w:rsid w:val="002530A7"/>
    <w:rsid w:val="00290276"/>
    <w:rsid w:val="00376BED"/>
    <w:rsid w:val="00682A99"/>
    <w:rsid w:val="006F265E"/>
    <w:rsid w:val="006F4B20"/>
    <w:rsid w:val="00726A2E"/>
    <w:rsid w:val="007700BC"/>
    <w:rsid w:val="007E75F0"/>
    <w:rsid w:val="00874AC9"/>
    <w:rsid w:val="00A31A98"/>
    <w:rsid w:val="00A77476"/>
    <w:rsid w:val="00C676DF"/>
    <w:rsid w:val="00D216EF"/>
    <w:rsid w:val="00D76B8F"/>
    <w:rsid w:val="00E42BB3"/>
    <w:rsid w:val="00E63175"/>
    <w:rsid w:val="00E96E62"/>
    <w:rsid w:val="00EF667F"/>
    <w:rsid w:val="00FB39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EDDF2A"/>
  <w15:chartTrackingRefBased/>
  <w15:docId w15:val="{267055F4-B4C1-40D1-8B12-E2043C9C0A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F265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numbering" Target="numbering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931B2828C042B498CDAA70C10E68B79" ma:contentTypeVersion="3" ma:contentTypeDescription="Create a new document." ma:contentTypeScope="" ma:versionID="8590e23df59fe0fc1602fd716e0c80e9">
  <xsd:schema xmlns:xsd="http://www.w3.org/2001/XMLSchema" xmlns:xs="http://www.w3.org/2001/XMLSchema" xmlns:p="http://schemas.microsoft.com/office/2006/metadata/properties" xmlns:ns2="50eee4b4-1067-4e0b-9ec8-b2b92e697620" targetNamespace="http://schemas.microsoft.com/office/2006/metadata/properties" ma:root="true" ma:fieldsID="3d51135b6c7b927af62ea7c241b50c83" ns2:_="">
    <xsd:import namespace="50eee4b4-1067-4e0b-9ec8-b2b92e697620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eee4b4-1067-4e0b-9ec8-b2b92e697620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9A8185C-929B-4293-8933-66E662D243F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0eee4b4-1067-4e0b-9ec8-b2b92e6976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F0ECDAB-B7D3-4E4C-A94C-2FBB94745AB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2</Pages>
  <Words>115</Words>
  <Characters>65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00394</dc:creator>
  <cp:keywords/>
  <dc:description/>
  <cp:lastModifiedBy>asvika39@gmail.com</cp:lastModifiedBy>
  <cp:revision>9</cp:revision>
  <dcterms:created xsi:type="dcterms:W3CDTF">2022-10-13T06:57:00Z</dcterms:created>
  <dcterms:modified xsi:type="dcterms:W3CDTF">2022-11-03T17:57:00Z</dcterms:modified>
</cp:coreProperties>
</file>